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5E11B" w14:textId="0C36C2CD" w:rsidR="00B161C0" w:rsidRPr="00B66889" w:rsidRDefault="00B66889" w:rsidP="00B66889">
      <w:pPr>
        <w:jc w:val="center"/>
        <w:rPr>
          <w:b/>
          <w:bCs/>
          <w:sz w:val="28"/>
          <w:szCs w:val="24"/>
        </w:rPr>
      </w:pPr>
      <w:r w:rsidRPr="00B66889">
        <w:rPr>
          <w:b/>
          <w:bCs/>
          <w:sz w:val="28"/>
          <w:szCs w:val="24"/>
        </w:rPr>
        <w:t>Analytics Vidya JOB-A-THON</w:t>
      </w:r>
    </w:p>
    <w:p w14:paraId="54A6271D" w14:textId="2BDBF89B" w:rsidR="00B66889" w:rsidRDefault="00B66889">
      <w:r w:rsidRPr="00B66889">
        <w:rPr>
          <w:b/>
          <w:bCs/>
        </w:rPr>
        <w:t>Objective</w:t>
      </w:r>
      <w:r>
        <w:t xml:space="preserve">: Predict if Happy Bank existing customer could be a potential lead for credit card sell. </w:t>
      </w:r>
    </w:p>
    <w:p w14:paraId="2D2EE5AC" w14:textId="76A4E6C3" w:rsidR="00C53BCA" w:rsidRDefault="00B66889">
      <w:r>
        <w:t>Training data: 245725 clients</w:t>
      </w:r>
      <w:r w:rsidR="00C53BCA">
        <w:t xml:space="preserve"> with 9 independent features and 1 binary dependent feature excluding ID   </w:t>
      </w:r>
    </w:p>
    <w:p w14:paraId="0E53546E" w14:textId="66A042C8" w:rsidR="00B66889" w:rsidRDefault="00B66889">
      <w:r>
        <w:t>Test data: 105312 clients</w:t>
      </w:r>
    </w:p>
    <w:p w14:paraId="52F405CF" w14:textId="73593A5E" w:rsidR="00B66889" w:rsidRDefault="00B66889">
      <w:pPr>
        <w:rPr>
          <w:b/>
          <w:bCs/>
        </w:rPr>
      </w:pPr>
      <w:r w:rsidRPr="00B66889">
        <w:rPr>
          <w:b/>
          <w:bCs/>
        </w:rPr>
        <w:t>Approach</w:t>
      </w:r>
      <w:r>
        <w:rPr>
          <w:b/>
          <w:bCs/>
        </w:rPr>
        <w:t>:</w:t>
      </w:r>
    </w:p>
    <w:p w14:paraId="41210A61" w14:textId="73DE42C7" w:rsidR="000C1795" w:rsidRDefault="000C1795" w:rsidP="000C1795">
      <w:pPr>
        <w:ind w:firstLine="360"/>
        <w:rPr>
          <w:b/>
          <w:bCs/>
        </w:rPr>
      </w:pPr>
      <w:r>
        <w:rPr>
          <w:b/>
          <w:bCs/>
        </w:rPr>
        <w:t>EDA:</w:t>
      </w:r>
    </w:p>
    <w:p w14:paraId="66848A16" w14:textId="6C8F5708" w:rsidR="00B66889" w:rsidRPr="00B66889" w:rsidRDefault="00B66889" w:rsidP="00B66889">
      <w:pPr>
        <w:pStyle w:val="ListParagraph"/>
        <w:numPr>
          <w:ilvl w:val="0"/>
          <w:numId w:val="1"/>
        </w:numPr>
        <w:rPr>
          <w:b/>
          <w:bCs/>
        </w:rPr>
      </w:pPr>
      <w:r w:rsidRPr="00B66889">
        <w:t>Import packages,</w:t>
      </w:r>
      <w:r>
        <w:rPr>
          <w:b/>
          <w:bCs/>
        </w:rPr>
        <w:t xml:space="preserve"> </w:t>
      </w:r>
      <w:r>
        <w:t xml:space="preserve">Check datatype of each column, and separate ID and </w:t>
      </w:r>
      <w:proofErr w:type="spellStart"/>
      <w:r>
        <w:t>Is_Lead</w:t>
      </w:r>
      <w:proofErr w:type="spellEnd"/>
      <w:r>
        <w:t xml:space="preserve"> column from training data</w:t>
      </w:r>
      <w:r w:rsidR="00DB3CED">
        <w:t>.</w:t>
      </w:r>
    </w:p>
    <w:p w14:paraId="44247473" w14:textId="400668E5" w:rsidR="00B66889" w:rsidRPr="000C1795" w:rsidRDefault="000C1795" w:rsidP="00B66889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 Check for imbalanced dataset, it showed 25% with 1 and 75% with 0 </w:t>
      </w:r>
      <w:r w:rsidR="00DB3CED">
        <w:t>in dependable variable.</w:t>
      </w:r>
    </w:p>
    <w:p w14:paraId="2307969B" w14:textId="069FA02E" w:rsidR="000C1795" w:rsidRPr="00DB3CED" w:rsidRDefault="000C1795" w:rsidP="00B66889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Check for missing values in each column, </w:t>
      </w:r>
      <w:r w:rsidR="00DB3CED">
        <w:t xml:space="preserve">which showed </w:t>
      </w:r>
      <w:proofErr w:type="spellStart"/>
      <w:r w:rsidR="00DB3CED">
        <w:t>Credit_product</w:t>
      </w:r>
      <w:proofErr w:type="spellEnd"/>
      <w:r w:rsidR="00DB3CED">
        <w:t xml:space="preserve"> column has null values.</w:t>
      </w:r>
    </w:p>
    <w:p w14:paraId="375E022E" w14:textId="478BAABD" w:rsidR="00DB3CED" w:rsidRPr="00DB3CED" w:rsidRDefault="00DB3CED" w:rsidP="00B66889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Check for correlation between columns except </w:t>
      </w:r>
      <w:proofErr w:type="spellStart"/>
      <w:r>
        <w:t>Credit_produc</w:t>
      </w:r>
      <w:r w:rsidR="00E3067B">
        <w:t>t</w:t>
      </w:r>
      <w:proofErr w:type="spellEnd"/>
      <w:r>
        <w:t>.</w:t>
      </w:r>
    </w:p>
    <w:p w14:paraId="014DBBCE" w14:textId="147EDEC7" w:rsidR="00DB3CED" w:rsidRPr="00DB3CED" w:rsidRDefault="00DB3CED" w:rsidP="00B66889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Convert </w:t>
      </w:r>
      <w:proofErr w:type="spellStart"/>
      <w:r>
        <w:t>Credit_product</w:t>
      </w:r>
      <w:proofErr w:type="spellEnd"/>
      <w:r>
        <w:t xml:space="preserve"> object values which are binary to numerical values using map function.</w:t>
      </w:r>
    </w:p>
    <w:p w14:paraId="62353954" w14:textId="5AE33AEA" w:rsidR="00DB3CED" w:rsidRPr="00DB3CED" w:rsidRDefault="00DB3CED" w:rsidP="00B66889">
      <w:pPr>
        <w:pStyle w:val="ListParagraph"/>
        <w:numPr>
          <w:ilvl w:val="0"/>
          <w:numId w:val="1"/>
        </w:numPr>
        <w:rPr>
          <w:b/>
          <w:bCs/>
        </w:rPr>
      </w:pPr>
      <w:r>
        <w:t>Convert other object columns to numerical columns using one-hot encoding.</w:t>
      </w:r>
    </w:p>
    <w:p w14:paraId="5A58132D" w14:textId="079BA436" w:rsidR="00DB3CED" w:rsidRPr="00DB3CED" w:rsidRDefault="00DB3CED" w:rsidP="00B66889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Using fit-transform of </w:t>
      </w:r>
      <w:proofErr w:type="spellStart"/>
      <w:r>
        <w:t>IterativeImputer</w:t>
      </w:r>
      <w:proofErr w:type="spellEnd"/>
      <w:r>
        <w:t xml:space="preserve"> from </w:t>
      </w:r>
      <w:proofErr w:type="spellStart"/>
      <w:proofErr w:type="gramStart"/>
      <w:r>
        <w:t>sklearn.impute</w:t>
      </w:r>
      <w:proofErr w:type="spellEnd"/>
      <w:proofErr w:type="gramEnd"/>
      <w:r>
        <w:t xml:space="preserve">, fill the missing values in </w:t>
      </w:r>
      <w:proofErr w:type="spellStart"/>
      <w:r>
        <w:t>Credit_product</w:t>
      </w:r>
      <w:proofErr w:type="spellEnd"/>
      <w:r>
        <w:t xml:space="preserve"> column.</w:t>
      </w:r>
    </w:p>
    <w:p w14:paraId="78F75BDE" w14:textId="6B63BF77" w:rsidR="00DB3CED" w:rsidRPr="00CD18A3" w:rsidRDefault="00CD18A3" w:rsidP="00B66889">
      <w:pPr>
        <w:pStyle w:val="ListParagraph"/>
        <w:numPr>
          <w:ilvl w:val="0"/>
          <w:numId w:val="1"/>
        </w:numPr>
        <w:rPr>
          <w:b/>
          <w:bCs/>
        </w:rPr>
      </w:pPr>
      <w:r>
        <w:t>Tried to balance the imbalanced dataset using SMOTE and ENN sampling techniques, however, it didn’t perform better than test of without sampling.</w:t>
      </w:r>
    </w:p>
    <w:p w14:paraId="6CB51EF4" w14:textId="7BB519BD" w:rsidR="00CD18A3" w:rsidRDefault="00CD18A3" w:rsidP="00CD18A3">
      <w:pPr>
        <w:ind w:left="360"/>
        <w:rPr>
          <w:b/>
          <w:bCs/>
        </w:rPr>
      </w:pPr>
      <w:r>
        <w:rPr>
          <w:b/>
          <w:bCs/>
        </w:rPr>
        <w:t>Spot-checking of algorithms</w:t>
      </w:r>
    </w:p>
    <w:p w14:paraId="6DA974E6" w14:textId="19C78694" w:rsidR="00CD18A3" w:rsidRDefault="00CD18A3" w:rsidP="00CD18A3">
      <w:pPr>
        <w:pStyle w:val="ListParagraph"/>
        <w:numPr>
          <w:ilvl w:val="0"/>
          <w:numId w:val="2"/>
        </w:numPr>
      </w:pPr>
      <w:r w:rsidRPr="00CD18A3">
        <w:t>Creating</w:t>
      </w:r>
      <w:r>
        <w:t xml:space="preserve"> pipeline to spot check few top performing Bagging and Boosting classifiers like LGBM, </w:t>
      </w:r>
      <w:proofErr w:type="spellStart"/>
      <w:r>
        <w:t>XGBoost</w:t>
      </w:r>
      <w:proofErr w:type="spellEnd"/>
      <w:r>
        <w:t xml:space="preserve">, </w:t>
      </w:r>
      <w:proofErr w:type="spellStart"/>
      <w:r>
        <w:t>GradientBoosting</w:t>
      </w:r>
      <w:proofErr w:type="spellEnd"/>
      <w:r>
        <w:t>, and Random Forest along with along with Support Vector classifiers, KNN, and Logistic Regression. I also designed a deep neural architecture for classification for checking</w:t>
      </w:r>
      <w:r w:rsidR="0076752B">
        <w:t xml:space="preserve"> which gave highest accuracy on test data of 0.8637</w:t>
      </w:r>
      <w:r w:rsidR="0061187B">
        <w:t xml:space="preserve"> and 0.8745 on training data</w:t>
      </w:r>
      <w:r w:rsidR="0076752B">
        <w:t>.</w:t>
      </w:r>
    </w:p>
    <w:p w14:paraId="2459CFDF" w14:textId="01097611" w:rsidR="00CD18A3" w:rsidRDefault="00CD18A3" w:rsidP="00CD18A3">
      <w:pPr>
        <w:pStyle w:val="ListParagraph"/>
        <w:numPr>
          <w:ilvl w:val="0"/>
          <w:numId w:val="2"/>
        </w:numPr>
      </w:pPr>
      <w:r>
        <w:t>LGBM performed best with mean ROC 0.8737</w:t>
      </w:r>
      <w:r w:rsidR="00C53BCA">
        <w:t xml:space="preserve"> on training data during spot check</w:t>
      </w:r>
      <w:r w:rsidR="0076752B">
        <w:t>, so LGBM is selected.</w:t>
      </w:r>
    </w:p>
    <w:p w14:paraId="510C4C8C" w14:textId="33070A59" w:rsidR="00CD18A3" w:rsidRDefault="00CD18A3" w:rsidP="00E3067B">
      <w:pPr>
        <w:ind w:left="360"/>
        <w:rPr>
          <w:b/>
          <w:bCs/>
        </w:rPr>
      </w:pPr>
      <w:proofErr w:type="spellStart"/>
      <w:r w:rsidRPr="00CD18A3">
        <w:rPr>
          <w:b/>
          <w:bCs/>
        </w:rPr>
        <w:t>GridSearch</w:t>
      </w:r>
      <w:proofErr w:type="spellEnd"/>
      <w:r w:rsidRPr="00CD18A3">
        <w:rPr>
          <w:b/>
          <w:bCs/>
        </w:rPr>
        <w:t xml:space="preserve"> </w:t>
      </w:r>
      <w:r w:rsidR="00E3067B">
        <w:rPr>
          <w:b/>
          <w:bCs/>
        </w:rPr>
        <w:t xml:space="preserve">with 4-fold cross-validation </w:t>
      </w:r>
      <w:r w:rsidRPr="00CD18A3">
        <w:rPr>
          <w:b/>
          <w:bCs/>
        </w:rPr>
        <w:t>for Optimum parameter</w:t>
      </w:r>
      <w:r>
        <w:rPr>
          <w:b/>
          <w:bCs/>
        </w:rPr>
        <w:t>s</w:t>
      </w:r>
      <w:r w:rsidR="00E3067B">
        <w:rPr>
          <w:b/>
          <w:bCs/>
        </w:rPr>
        <w:t xml:space="preserve"> of LGBM model.</w:t>
      </w:r>
    </w:p>
    <w:p w14:paraId="6152B9C4" w14:textId="23BC8EC2" w:rsidR="00E3067B" w:rsidRDefault="00E3067B" w:rsidP="00E3067B">
      <w:pPr>
        <w:ind w:left="360"/>
        <w:rPr>
          <w:b/>
          <w:bCs/>
        </w:rPr>
      </w:pPr>
      <w:r>
        <w:rPr>
          <w:b/>
          <w:bCs/>
        </w:rPr>
        <w:t xml:space="preserve">Train the model with best </w:t>
      </w:r>
      <w:proofErr w:type="spellStart"/>
      <w:r>
        <w:rPr>
          <w:b/>
          <w:bCs/>
        </w:rPr>
        <w:t>Gridsearch</w:t>
      </w:r>
      <w:proofErr w:type="spellEnd"/>
      <w:r>
        <w:rPr>
          <w:b/>
          <w:bCs/>
        </w:rPr>
        <w:t xml:space="preserve"> parameters obtained and predict for test dataset.</w:t>
      </w:r>
    </w:p>
    <w:p w14:paraId="13BD68FE" w14:textId="6EB95D90" w:rsidR="00E3067B" w:rsidRDefault="00E3067B" w:rsidP="00E3067B">
      <w:pPr>
        <w:ind w:left="360"/>
        <w:rPr>
          <w:b/>
          <w:bCs/>
        </w:rPr>
      </w:pPr>
      <w:r>
        <w:rPr>
          <w:b/>
          <w:bCs/>
        </w:rPr>
        <w:t>Upload on Analytics Vidya for test score and ranking. Best score on test data is 0.869976</w:t>
      </w:r>
    </w:p>
    <w:p w14:paraId="242F1C4D" w14:textId="77777777" w:rsidR="00E3067B" w:rsidRPr="00E3067B" w:rsidRDefault="00E3067B" w:rsidP="00E3067B">
      <w:pPr>
        <w:ind w:left="360"/>
        <w:rPr>
          <w:b/>
          <w:bCs/>
        </w:rPr>
      </w:pPr>
    </w:p>
    <w:sectPr w:rsidR="00E3067B" w:rsidRPr="00E306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642A5"/>
    <w:multiLevelType w:val="hybridMultilevel"/>
    <w:tmpl w:val="C8003DE2"/>
    <w:lvl w:ilvl="0" w:tplc="9878C680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" w15:restartNumberingAfterBreak="0">
    <w:nsid w:val="401B0EB7"/>
    <w:multiLevelType w:val="hybridMultilevel"/>
    <w:tmpl w:val="5464E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0B3720"/>
    <w:multiLevelType w:val="hybridMultilevel"/>
    <w:tmpl w:val="E4DC5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A974DC"/>
    <w:multiLevelType w:val="hybridMultilevel"/>
    <w:tmpl w:val="E6365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MTUxNDGwMDQ0MDBU0lEKTi0uzszPAykwrAUAbo3W4SwAAAA="/>
  </w:docVars>
  <w:rsids>
    <w:rsidRoot w:val="00B66889"/>
    <w:rsid w:val="000C1795"/>
    <w:rsid w:val="00135A11"/>
    <w:rsid w:val="0061187B"/>
    <w:rsid w:val="0076752B"/>
    <w:rsid w:val="00B161C0"/>
    <w:rsid w:val="00B66889"/>
    <w:rsid w:val="00C53BCA"/>
    <w:rsid w:val="00CD18A3"/>
    <w:rsid w:val="00DB3CED"/>
    <w:rsid w:val="00E3067B"/>
    <w:rsid w:val="00F92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1D898"/>
  <w15:chartTrackingRefBased/>
  <w15:docId w15:val="{9D7ED13B-5DAE-4D32-9805-0D1847744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eep Kumar</dc:creator>
  <cp:keywords/>
  <dc:description/>
  <cp:lastModifiedBy>Dileep Kumar</cp:lastModifiedBy>
  <cp:revision>5</cp:revision>
  <cp:lastPrinted>2021-05-30T15:05:00Z</cp:lastPrinted>
  <dcterms:created xsi:type="dcterms:W3CDTF">2021-05-30T10:50:00Z</dcterms:created>
  <dcterms:modified xsi:type="dcterms:W3CDTF">2021-05-31T05:38:00Z</dcterms:modified>
</cp:coreProperties>
</file>